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449B" w14:textId="77777777" w:rsidR="00292AE3" w:rsidRPr="0026039C" w:rsidRDefault="0026039C" w:rsidP="0026039C">
      <w:pPr>
        <w:jc w:val="center"/>
        <w:rPr>
          <w:b/>
          <w:sz w:val="48"/>
          <w:szCs w:val="48"/>
        </w:rPr>
      </w:pPr>
      <w:r w:rsidRPr="0026039C">
        <w:rPr>
          <w:b/>
          <w:sz w:val="48"/>
          <w:szCs w:val="48"/>
        </w:rPr>
        <w:t>Year 1</w:t>
      </w:r>
    </w:p>
    <w:p w14:paraId="46A2D077" w14:textId="77777777" w:rsidR="0026039C" w:rsidRDefault="0026039C">
      <w:r>
        <w:rPr>
          <w:noProof/>
          <w:lang w:eastAsia="en-GB"/>
        </w:rPr>
        <w:drawing>
          <wp:inline distT="0" distB="0" distL="0" distR="0" wp14:anchorId="1BD30FA6" wp14:editId="0B0C164B">
            <wp:extent cx="8403021" cy="417188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406960" cy="417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4B81" w14:textId="77777777" w:rsidR="0026039C" w:rsidRDefault="0026039C"/>
    <w:p w14:paraId="5E7191BE" w14:textId="77777777" w:rsidR="0026039C" w:rsidRDefault="0026039C"/>
    <w:p w14:paraId="45F105DB" w14:textId="77777777" w:rsidR="0026039C" w:rsidRDefault="0026039C"/>
    <w:p w14:paraId="4A7A889C" w14:textId="77777777" w:rsidR="0026039C" w:rsidRDefault="0026039C" w:rsidP="0026039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Year 2</w:t>
      </w:r>
    </w:p>
    <w:p w14:paraId="59D7B1A5" w14:textId="77777777" w:rsidR="0026039C" w:rsidRDefault="0026039C" w:rsidP="0026039C">
      <w:pPr>
        <w:rPr>
          <w:b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69BFFD8E" wp14:editId="056F2747">
            <wp:extent cx="8592207" cy="4321807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599755" cy="432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F323" w14:textId="77777777" w:rsidR="0026039C" w:rsidRDefault="0026039C" w:rsidP="0026039C">
      <w:pPr>
        <w:jc w:val="center"/>
        <w:rPr>
          <w:b/>
          <w:sz w:val="48"/>
          <w:szCs w:val="48"/>
        </w:rPr>
      </w:pPr>
    </w:p>
    <w:p w14:paraId="656A6AA4" w14:textId="77777777" w:rsidR="0026039C" w:rsidRDefault="0026039C" w:rsidP="0026039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Year 3</w:t>
      </w:r>
    </w:p>
    <w:p w14:paraId="3E8A091E" w14:textId="77777777" w:rsidR="0026039C" w:rsidRDefault="0026039C" w:rsidP="0026039C">
      <w:pPr>
        <w:rPr>
          <w:b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1442777B" wp14:editId="54EE755C">
            <wp:extent cx="9092306" cy="446164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092306" cy="446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CA12F" w14:textId="77777777" w:rsidR="0026039C" w:rsidRDefault="0026039C" w:rsidP="0026039C">
      <w:pPr>
        <w:rPr>
          <w:b/>
          <w:sz w:val="48"/>
          <w:szCs w:val="48"/>
        </w:rPr>
      </w:pPr>
    </w:p>
    <w:p w14:paraId="3E106762" w14:textId="77777777" w:rsidR="0026039C" w:rsidRDefault="0026039C" w:rsidP="0026039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Year 4</w:t>
      </w:r>
    </w:p>
    <w:p w14:paraId="165AF63E" w14:textId="77777777" w:rsidR="0026039C" w:rsidRDefault="0026039C" w:rsidP="0026039C">
      <w:pPr>
        <w:rPr>
          <w:b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5B1935CB" wp14:editId="713191BF">
            <wp:extent cx="8844088" cy="4256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6143" cy="42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619F" w14:textId="77777777" w:rsidR="0026039C" w:rsidRDefault="0026039C" w:rsidP="0026039C">
      <w:pPr>
        <w:rPr>
          <w:b/>
          <w:sz w:val="48"/>
          <w:szCs w:val="48"/>
        </w:rPr>
      </w:pPr>
    </w:p>
    <w:p w14:paraId="759ED3F8" w14:textId="77777777" w:rsidR="0026039C" w:rsidRDefault="0026039C" w:rsidP="0026039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Year 5</w:t>
      </w:r>
    </w:p>
    <w:p w14:paraId="6936CEAC" w14:textId="77777777" w:rsidR="0026039C" w:rsidRDefault="0026039C" w:rsidP="0026039C">
      <w:pPr>
        <w:rPr>
          <w:b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15B146E6" wp14:editId="4CF9986E">
            <wp:extent cx="9009653" cy="4414345"/>
            <wp:effectExtent l="0" t="0" r="127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009653" cy="44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386CE" w14:textId="77777777" w:rsidR="0026039C" w:rsidRDefault="0026039C" w:rsidP="0026039C">
      <w:pPr>
        <w:rPr>
          <w:b/>
          <w:sz w:val="48"/>
          <w:szCs w:val="48"/>
        </w:rPr>
      </w:pPr>
    </w:p>
    <w:p w14:paraId="7A77835F" w14:textId="77777777" w:rsidR="0026039C" w:rsidRDefault="0026039C" w:rsidP="0026039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Year 6</w:t>
      </w:r>
    </w:p>
    <w:p w14:paraId="55F7BB23" w14:textId="77777777" w:rsidR="0026039C" w:rsidRPr="0026039C" w:rsidRDefault="0026039C" w:rsidP="0026039C">
      <w:pPr>
        <w:rPr>
          <w:b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1E599A9D" wp14:editId="6E8D4D07">
            <wp:extent cx="9101217" cy="457200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01217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39C" w:rsidRPr="0026039C" w:rsidSect="0026039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tzAwMTYxM7WwNDBS0lEKTi0uzszPAykwrAUA7Ri15CwAAAA="/>
  </w:docVars>
  <w:rsids>
    <w:rsidRoot w:val="0026039C"/>
    <w:rsid w:val="0026039C"/>
    <w:rsid w:val="00292AE3"/>
    <w:rsid w:val="007E025C"/>
    <w:rsid w:val="00C3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5BB48"/>
  <w15:docId w15:val="{69BBBCE8-EAEA-4D42-BDFA-13141D89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0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3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</Words>
  <Characters>30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Dickson</dc:creator>
  <cp:lastModifiedBy>Hodan Jama Yussuf</cp:lastModifiedBy>
  <cp:revision>2</cp:revision>
  <dcterms:created xsi:type="dcterms:W3CDTF">2022-11-08T10:47:00Z</dcterms:created>
  <dcterms:modified xsi:type="dcterms:W3CDTF">2022-11-0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0a16204c2353070b4df79a0ca7f93468d6bc8a606df1738cf936ea3af83da2</vt:lpwstr>
  </property>
</Properties>
</file>